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63DC79B6" w14:textId="58EF9A3C" w:rsidR="00121662" w:rsidRPr="001A1239" w:rsidRDefault="00121662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繳交期限</w:t>
      </w:r>
      <w:r w:rsidR="00D3198C" w:rsidRPr="001A1239">
        <w:rPr>
          <w:rFonts w:ascii="標楷體" w:eastAsia="標楷體" w:hAnsi="標楷體" w:hint="eastAsia"/>
        </w:rPr>
        <w:t>：</w:t>
      </w:r>
      <w:r w:rsidR="00D2542B" w:rsidRPr="001A1239">
        <w:rPr>
          <w:rFonts w:ascii="標楷體" w:eastAsia="標楷體" w:hAnsi="標楷體"/>
        </w:rPr>
        <w:t>2021-06-11 23:59:59</w:t>
      </w:r>
      <w:r w:rsidR="00E83972" w:rsidRPr="001A1239">
        <w:rPr>
          <w:rFonts w:ascii="標楷體" w:eastAsia="標楷體" w:hAnsi="標楷體" w:hint="eastAsia"/>
        </w:rPr>
        <w:t>。</w:t>
      </w:r>
    </w:p>
    <w:p w14:paraId="1C362658" w14:textId="7AFCDB3E" w:rsidR="000F29CC" w:rsidRPr="001A1239" w:rsidRDefault="00675CD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學員間可以</w:t>
      </w:r>
      <w:r w:rsidR="006F0144" w:rsidRPr="001A1239">
        <w:rPr>
          <w:rFonts w:ascii="標楷體" w:eastAsia="標楷體" w:hAnsi="標楷體" w:hint="eastAsia"/>
        </w:rPr>
        <w:t>互相</w:t>
      </w:r>
      <w:r w:rsidRPr="001A1239">
        <w:rPr>
          <w:rFonts w:ascii="標楷體" w:eastAsia="標楷體" w:hAnsi="標楷體" w:hint="eastAsia"/>
        </w:rPr>
        <w:t>討論，</w:t>
      </w:r>
      <w:r w:rsidR="005C31AF" w:rsidRPr="001A1239">
        <w:rPr>
          <w:rFonts w:ascii="標楷體" w:eastAsia="標楷體" w:hAnsi="標楷體" w:hint="eastAsia"/>
        </w:rPr>
        <w:t>教學相長，</w:t>
      </w:r>
      <w:r w:rsidRPr="001A1239">
        <w:rPr>
          <w:rFonts w:ascii="標楷體" w:eastAsia="標楷體" w:hAnsi="標楷體" w:hint="eastAsia"/>
        </w:rPr>
        <w:t>但請勿抄襲</w:t>
      </w:r>
      <w:r w:rsidR="00E83972" w:rsidRPr="001A1239">
        <w:rPr>
          <w:rFonts w:ascii="標楷體" w:eastAsia="標楷體" w:hAnsi="標楷體" w:hint="eastAsia"/>
        </w:rPr>
        <w:t>。</w:t>
      </w:r>
    </w:p>
    <w:p w14:paraId="6469AEAC" w14:textId="5173C57F" w:rsidR="00AE4819" w:rsidRPr="001A1239" w:rsidRDefault="00AE4819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專門為L</w:t>
      </w:r>
      <w:r w:rsidRPr="001A1239">
        <w:rPr>
          <w:rFonts w:ascii="標楷體" w:eastAsia="標楷體" w:hAnsi="標楷體"/>
        </w:rPr>
        <w:t>INE</w:t>
      </w:r>
      <w:r w:rsidRPr="001A1239">
        <w:rPr>
          <w:rFonts w:ascii="標楷體" w:eastAsia="標楷體" w:hAnsi="標楷體" w:hint="eastAsia"/>
        </w:rPr>
        <w:t>貼圖所建立的</w:t>
      </w:r>
      <w:r w:rsidRPr="001A1239">
        <w:rPr>
          <w:rFonts w:ascii="標楷體" w:eastAsia="標楷體" w:hAnsi="標楷體"/>
        </w:rPr>
        <w:t>Web API</w:t>
      </w:r>
      <w:r w:rsidRPr="001A1239">
        <w:rPr>
          <w:rFonts w:ascii="標楷體" w:eastAsia="標楷體" w:hAnsi="標楷體" w:hint="eastAsia"/>
        </w:rPr>
        <w:t xml:space="preserve">，將於 </w:t>
      </w:r>
      <w:r w:rsidRPr="001A1239">
        <w:rPr>
          <w:rFonts w:ascii="標楷體" w:eastAsia="標楷體" w:hAnsi="標楷體"/>
        </w:rPr>
        <w:t xml:space="preserve">2021-06-12 00:00:00 </w:t>
      </w:r>
      <w:r w:rsidRPr="001A1239">
        <w:rPr>
          <w:rFonts w:ascii="標楷體" w:eastAsia="標楷體" w:hAnsi="標楷體" w:hint="eastAsia"/>
        </w:rPr>
        <w:t>關閉</w:t>
      </w:r>
      <w:r w:rsidR="00E83972" w:rsidRPr="001A1239">
        <w:rPr>
          <w:rFonts w:ascii="標楷體" w:eastAsia="標楷體" w:hAnsi="標楷體" w:hint="eastAsia"/>
        </w:rPr>
        <w:t>。</w:t>
      </w:r>
    </w:p>
    <w:p w14:paraId="455ED8DF" w14:textId="616C693C" w:rsidR="00AB6AC4" w:rsidRPr="001A1239" w:rsidRDefault="00381AE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不要跟我上課展示的範例結果一樣，要有排版。</w:t>
      </w:r>
    </w:p>
    <w:p w14:paraId="2ECC67B5" w14:textId="0C4765E3" w:rsidR="00EF6C57" w:rsidRDefault="00EF6C5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 xml:space="preserve">作業繳交兩個影片，分別為作業一與作業二，都不超過 </w:t>
      </w:r>
      <w:r w:rsidRPr="001A1239">
        <w:rPr>
          <w:rFonts w:ascii="標楷體" w:eastAsia="標楷體" w:hAnsi="標楷體"/>
        </w:rPr>
        <w:t xml:space="preserve">30 </w:t>
      </w:r>
      <w:r w:rsidRPr="001A1239">
        <w:rPr>
          <w:rFonts w:ascii="標楷體" w:eastAsia="標楷體" w:hAnsi="標楷體" w:hint="eastAsia"/>
        </w:rPr>
        <w:t>秒，M</w:t>
      </w:r>
      <w:r w:rsidRPr="001A1239">
        <w:rPr>
          <w:rFonts w:ascii="標楷體" w:eastAsia="標楷體" w:hAnsi="標楷體"/>
        </w:rPr>
        <w:t>P4</w:t>
      </w:r>
      <w:r w:rsidRPr="001A1239">
        <w:rPr>
          <w:rFonts w:ascii="標楷體" w:eastAsia="標楷體" w:hAnsi="標楷體" w:hint="eastAsia"/>
        </w:rPr>
        <w:t>格式</w:t>
      </w:r>
      <w:r w:rsidR="00CE0FA2">
        <w:rPr>
          <w:rFonts w:ascii="標楷體" w:eastAsia="標楷體" w:hAnsi="標楷體" w:hint="eastAsia"/>
        </w:rPr>
        <w:t>，</w:t>
      </w:r>
      <w:r w:rsidR="00CE0FA2" w:rsidRPr="00CE0FA2">
        <w:rPr>
          <w:rFonts w:ascii="標楷體" w:eastAsia="標楷體" w:hAnsi="標楷體" w:hint="eastAsia"/>
        </w:rPr>
        <w:t>以操作代替解說，不需要聲音</w:t>
      </w:r>
      <w:bookmarkStart w:id="0" w:name="_GoBack"/>
      <w:bookmarkEnd w:id="0"/>
      <w:r w:rsidRPr="001A1239">
        <w:rPr>
          <w:rFonts w:ascii="標楷體" w:eastAsia="標楷體" w:hAnsi="標楷體" w:hint="eastAsia"/>
        </w:rPr>
        <w:t>。</w:t>
      </w:r>
    </w:p>
    <w:p w14:paraId="1C2E606D" w14:textId="6956DF6D" w:rsidR="007648A2" w:rsidRPr="001A1239" w:rsidRDefault="00726F3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 w:hint="eastAsia"/>
        </w:rPr>
      </w:pPr>
      <w:r>
        <w:rPr>
          <w:rFonts w:ascii="標楷體" w:eastAsia="標楷體" w:hAnsi="標楷體" w:hint="eastAsia"/>
        </w:rPr>
        <w:t>作業</w:t>
      </w:r>
      <w:proofErr w:type="gramStart"/>
      <w:r w:rsidR="00FC6897">
        <w:rPr>
          <w:rFonts w:ascii="標楷體" w:eastAsia="標楷體" w:hAnsi="標楷體" w:hint="eastAsia"/>
        </w:rPr>
        <w:t>一</w:t>
      </w:r>
      <w:proofErr w:type="gramEnd"/>
      <w:r w:rsidR="00FC6897">
        <w:rPr>
          <w:rFonts w:ascii="標楷體" w:eastAsia="標楷體" w:hAnsi="標楷體" w:hint="eastAsia"/>
        </w:rPr>
        <w:t>與</w:t>
      </w:r>
      <w:r>
        <w:rPr>
          <w:rFonts w:ascii="標楷體" w:eastAsia="標楷體" w:hAnsi="標楷體" w:hint="eastAsia"/>
        </w:rPr>
        <w:t>二的</w:t>
      </w:r>
      <w:r w:rsidR="007648A2">
        <w:rPr>
          <w:rFonts w:ascii="標楷體" w:eastAsia="標楷體" w:hAnsi="標楷體" w:hint="eastAsia"/>
        </w:rPr>
        <w:t>範例</w:t>
      </w:r>
      <w:r w:rsidR="00B93076">
        <w:rPr>
          <w:rFonts w:ascii="標楷體" w:eastAsia="標楷體" w:hAnsi="標楷體" w:hint="eastAsia"/>
        </w:rPr>
        <w:t>圖片</w:t>
      </w:r>
      <w:r w:rsidR="007648A2">
        <w:rPr>
          <w:rFonts w:ascii="標楷體" w:eastAsia="標楷體" w:hAnsi="標楷體" w:hint="eastAsia"/>
        </w:rPr>
        <w:t>，僅供參考，大家可以</w:t>
      </w:r>
      <w:r>
        <w:rPr>
          <w:rFonts w:ascii="標楷體" w:eastAsia="標楷體" w:hAnsi="標楷體" w:hint="eastAsia"/>
        </w:rPr>
        <w:t>透過</w:t>
      </w:r>
      <w:r w:rsidR="00B93076">
        <w:rPr>
          <w:rFonts w:ascii="標楷體" w:eastAsia="標楷體" w:hAnsi="標楷體" w:hint="eastAsia"/>
        </w:rPr>
        <w:t>學習過或是網路上找的</w:t>
      </w:r>
      <w:r>
        <w:rPr>
          <w:rFonts w:ascii="標楷體" w:eastAsia="標楷體" w:hAnsi="標楷體"/>
        </w:rPr>
        <w:t>CSS</w:t>
      </w:r>
      <w:r w:rsidR="00B93076">
        <w:rPr>
          <w:rFonts w:ascii="標楷體" w:eastAsia="標楷體" w:hAnsi="標楷體" w:hint="eastAsia"/>
        </w:rPr>
        <w:t>設定，</w:t>
      </w:r>
      <w:r>
        <w:rPr>
          <w:rFonts w:ascii="標楷體" w:eastAsia="標楷體" w:hAnsi="標楷體" w:hint="eastAsia"/>
        </w:rPr>
        <w:t>進行美術設計與排版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7777777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Pr="00366681">
        <w:rPr>
          <w:rFonts w:ascii="標楷體" w:eastAsia="標楷體" w:hAnsi="標楷體" w:hint="eastAsia"/>
          <w:bdr w:val="single" w:sz="4" w:space="0" w:color="auto"/>
        </w:rPr>
        <w:t>貼圖，經過排版後，並展示在網頁上</w:t>
      </w:r>
    </w:p>
    <w:p w14:paraId="08394829" w14:textId="77777777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 單元</w:t>
      </w:r>
      <w:r w:rsidRPr="005947F4">
        <w:rPr>
          <w:rFonts w:ascii="標楷體" w:eastAsia="標楷體" w:hAnsi="標楷體"/>
        </w:rPr>
        <w:t xml:space="preserve">16 </w:t>
      </w:r>
      <w:r w:rsidRPr="005947F4">
        <w:rPr>
          <w:rFonts w:ascii="標楷體" w:eastAsia="標楷體" w:hAnsi="標楷體" w:hint="eastAsia"/>
        </w:rPr>
        <w:t xml:space="preserve">的 </w:t>
      </w:r>
      <w:proofErr w:type="spellStart"/>
      <w:r w:rsidRPr="005947F4">
        <w:rPr>
          <w:rFonts w:ascii="標楷體" w:eastAsia="標楷體" w:hAnsi="標楷體"/>
        </w:rPr>
        <w:t>XMLHttpRequest</w:t>
      </w:r>
      <w:proofErr w:type="spellEnd"/>
      <w:r w:rsidRPr="005947F4">
        <w:rPr>
          <w:rFonts w:ascii="標楷體" w:eastAsia="標楷體" w:hAnsi="標楷體"/>
        </w:rPr>
        <w:t xml:space="preserve"> </w:t>
      </w:r>
      <w:r w:rsidRPr="005947F4">
        <w:rPr>
          <w:rFonts w:ascii="標楷體" w:eastAsia="標楷體" w:hAnsi="標楷體" w:hint="eastAsia"/>
        </w:rPr>
        <w:t xml:space="preserve">或 </w:t>
      </w:r>
      <w:r w:rsidRPr="005947F4">
        <w:rPr>
          <w:rFonts w:ascii="標楷體" w:eastAsia="標楷體" w:hAnsi="標楷體"/>
        </w:rPr>
        <w:t>fetch</w:t>
      </w:r>
      <w:r w:rsidRPr="005947F4">
        <w:rPr>
          <w:rFonts w:ascii="標楷體" w:eastAsia="標楷體" w:hAnsi="標楷體" w:hint="eastAsia"/>
        </w:rPr>
        <w:t xml:space="preserve"> 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6CF8CA7C" w14:textId="77777777" w:rsidR="00641A33" w:rsidRPr="00BB65A7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1F7CF12F" w14:textId="77777777" w:rsidR="00641A33" w:rsidRPr="00641A33" w:rsidRDefault="00641A33" w:rsidP="00641A33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</w:t>
      </w:r>
      <w:r w:rsidR="00BB65A7">
        <w:rPr>
          <w:rFonts w:ascii="標楷體" w:eastAsia="標楷體" w:hAnsi="標楷體" w:hint="eastAsia"/>
        </w:rPr>
        <w:t>陳列</w:t>
      </w:r>
      <w:r w:rsidR="008D5DB6">
        <w:rPr>
          <w:rFonts w:ascii="標楷體" w:eastAsia="標楷體" w:hAnsi="標楷體" w:hint="eastAsia"/>
        </w:rPr>
        <w:t>或酷</w:t>
      </w:r>
      <w:proofErr w:type="gramStart"/>
      <w:r w:rsidR="008D5DB6">
        <w:rPr>
          <w:rFonts w:ascii="標楷體" w:eastAsia="標楷體" w:hAnsi="標楷體" w:hint="eastAsia"/>
        </w:rPr>
        <w:t>炫</w:t>
      </w:r>
      <w:proofErr w:type="gramEnd"/>
      <w:r w:rsidR="00BB65A7">
        <w:rPr>
          <w:rFonts w:ascii="標楷體" w:eastAsia="標楷體" w:hAnsi="標楷體" w:hint="eastAsia"/>
        </w:rPr>
        <w:t>特效</w:t>
      </w:r>
      <w:r w:rsidR="008D5DB6">
        <w:rPr>
          <w:rFonts w:ascii="標楷體" w:eastAsia="標楷體" w:hAnsi="標楷體" w:hint="eastAsia"/>
        </w:rPr>
        <w:t>，都沒問題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  <w:r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lastRenderedPageBreak/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F4178E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F4178E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EF2AB36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 w:rsidR="00B418E6">
        <w:rPr>
          <w:rFonts w:ascii="標楷體" w:eastAsia="標楷體" w:hAnsi="標楷體"/>
        </w:rPr>
        <w:t>3</w:t>
      </w:r>
      <w:r>
        <w:rPr>
          <w:rFonts w:ascii="標楷體" w:eastAsia="標楷體" w:hAnsi="標楷體"/>
        </w:rPr>
        <w:t xml:space="preserve">] Google </w:t>
      </w:r>
      <w:r>
        <w:rPr>
          <w:rFonts w:ascii="標楷體" w:eastAsia="標楷體" w:hAnsi="標楷體" w:hint="eastAsia"/>
        </w:rPr>
        <w:t>圖片搜尋關鍵字「</w:t>
      </w:r>
      <w:r w:rsidRPr="00DC1EDA">
        <w:rPr>
          <w:rFonts w:ascii="標楷體" w:eastAsia="標楷體" w:hAnsi="標楷體"/>
        </w:rPr>
        <w:t>html image gallery</w:t>
      </w:r>
      <w:r>
        <w:rPr>
          <w:rFonts w:ascii="標楷體" w:eastAsia="標楷體" w:hAnsi="標楷體" w:hint="eastAsia"/>
        </w:rPr>
        <w:t>」</w:t>
      </w:r>
    </w:p>
    <w:p w14:paraId="7E9F1AB8" w14:textId="77777777" w:rsidR="00E34180" w:rsidRDefault="00F4178E">
      <w:pPr>
        <w:rPr>
          <w:rStyle w:val="a3"/>
          <w:rFonts w:ascii="標楷體" w:eastAsia="標楷體" w:hAnsi="標楷體"/>
        </w:rPr>
      </w:pPr>
      <w:hyperlink r:id="rId11" w:history="1">
        <w:r w:rsidR="00DC1EDA" w:rsidRPr="00045513">
          <w:rPr>
            <w:rStyle w:val="a3"/>
            <w:rFonts w:ascii="標楷體" w:eastAsia="標楷體" w:hAnsi="標楷體"/>
          </w:rPr>
          <w:t>https://reurl.cc/ZGGkxp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77777777" w:rsidR="001D324F" w:rsidRPr="001D324F" w:rsidRDefault="003744FC">
      <w:pPr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並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</w:t>
      </w:r>
      <w:proofErr w:type="gramStart"/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proofErr w:type="gramEnd"/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綠色餐廳列表，並透過表格元素，呈現在網頁上</w:t>
      </w:r>
    </w:p>
    <w:p w14:paraId="2E6F909D" w14:textId="77777777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>請以 單元</w:t>
      </w:r>
      <w:r w:rsidRPr="00E47570">
        <w:rPr>
          <w:rFonts w:ascii="標楷體" w:eastAsia="標楷體" w:hAnsi="標楷體"/>
        </w:rPr>
        <w:t xml:space="preserve">16 </w:t>
      </w:r>
      <w:r w:rsidRPr="00E47570">
        <w:rPr>
          <w:rFonts w:ascii="標楷體" w:eastAsia="標楷體" w:hAnsi="標楷體" w:hint="eastAsia"/>
        </w:rPr>
        <w:t xml:space="preserve">的 </w:t>
      </w:r>
      <w:proofErr w:type="spellStart"/>
      <w:r w:rsidRPr="00E47570">
        <w:rPr>
          <w:rFonts w:ascii="標楷體" w:eastAsia="標楷體" w:hAnsi="標楷體"/>
        </w:rPr>
        <w:t>XMLHttpRequest</w:t>
      </w:r>
      <w:proofErr w:type="spellEnd"/>
      <w:r w:rsidRPr="00E47570">
        <w:rPr>
          <w:rFonts w:ascii="標楷體" w:eastAsia="標楷體" w:hAnsi="標楷體"/>
        </w:rPr>
        <w:t xml:space="preserve"> </w:t>
      </w:r>
      <w:r w:rsidRPr="00E47570">
        <w:rPr>
          <w:rFonts w:ascii="標楷體" w:eastAsia="標楷體" w:hAnsi="標楷體" w:hint="eastAsia"/>
        </w:rPr>
        <w:t xml:space="preserve">或 </w:t>
      </w:r>
      <w:r w:rsidRPr="00E47570">
        <w:rPr>
          <w:rFonts w:ascii="標楷體" w:eastAsia="標楷體" w:hAnsi="標楷體"/>
        </w:rPr>
        <w:t>fetch</w:t>
      </w:r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36255C87" w14:textId="77777777" w:rsidR="00CF2AA5" w:rsidRPr="00BB65A7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525B884D" w14:textId="77777777" w:rsidR="00CF72B8" w:rsidRPr="006C36AE" w:rsidRDefault="00CF2AA5" w:rsidP="00CF72B8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陳列或酷</w:t>
      </w:r>
      <w:proofErr w:type="gramStart"/>
      <w:r>
        <w:rPr>
          <w:rFonts w:ascii="標楷體" w:eastAsia="標楷體" w:hAnsi="標楷體" w:hint="eastAsia"/>
        </w:rPr>
        <w:t>炫</w:t>
      </w:r>
      <w:proofErr w:type="gramEnd"/>
      <w:r>
        <w:rPr>
          <w:rFonts w:ascii="標楷體" w:eastAsia="標楷體" w:hAnsi="標楷體" w:hint="eastAsia"/>
        </w:rPr>
        <w:t>特效，都沒問題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0C7FB12D" wp14:editId="19BCC6D8">
            <wp:extent cx="4013200" cy="8226796"/>
            <wp:effectExtent l="0" t="0" r="635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464" cy="824373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F4178E">
      <w:pPr>
        <w:rPr>
          <w:rFonts w:ascii="標楷體" w:eastAsia="標楷體" w:hAnsi="標楷體"/>
        </w:rPr>
      </w:pPr>
      <w:hyperlink r:id="rId14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1185D2CF" w14:textId="77777777" w:rsidR="00303C5E" w:rsidRPr="00303C5E" w:rsidRDefault="00303C5E">
      <w:pPr>
        <w:rPr>
          <w:rFonts w:ascii="標楷體" w:eastAsia="標楷體" w:hAnsi="標楷體"/>
        </w:rPr>
      </w:pPr>
    </w:p>
    <w:sectPr w:rsidR="00303C5E" w:rsidRPr="00303C5E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E2D92" w14:textId="77777777" w:rsidR="00F4178E" w:rsidRDefault="00F4178E" w:rsidP="00ED6904">
      <w:r>
        <w:separator/>
      </w:r>
    </w:p>
  </w:endnote>
  <w:endnote w:type="continuationSeparator" w:id="0">
    <w:p w14:paraId="04ECA472" w14:textId="77777777" w:rsidR="00F4178E" w:rsidRDefault="00F4178E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049B85" w14:textId="77777777" w:rsidR="00F4178E" w:rsidRDefault="00F4178E" w:rsidP="00ED6904">
      <w:r>
        <w:separator/>
      </w:r>
    </w:p>
  </w:footnote>
  <w:footnote w:type="continuationSeparator" w:id="0">
    <w:p w14:paraId="332D835F" w14:textId="77777777" w:rsidR="00F4178E" w:rsidRDefault="00F4178E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qwUApMPyuiwAAAA="/>
  </w:docVars>
  <w:rsids>
    <w:rsidRoot w:val="00303C5E"/>
    <w:rsid w:val="00001396"/>
    <w:rsid w:val="00012F82"/>
    <w:rsid w:val="00014F0B"/>
    <w:rsid w:val="0008590A"/>
    <w:rsid w:val="000F29CC"/>
    <w:rsid w:val="00121662"/>
    <w:rsid w:val="00185441"/>
    <w:rsid w:val="001A1239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710A"/>
    <w:rsid w:val="00303C5E"/>
    <w:rsid w:val="00323E79"/>
    <w:rsid w:val="003335FD"/>
    <w:rsid w:val="003351B8"/>
    <w:rsid w:val="00366681"/>
    <w:rsid w:val="003744FC"/>
    <w:rsid w:val="00377A97"/>
    <w:rsid w:val="00381AE0"/>
    <w:rsid w:val="003C20BE"/>
    <w:rsid w:val="004514AA"/>
    <w:rsid w:val="00473AC6"/>
    <w:rsid w:val="00494ACE"/>
    <w:rsid w:val="004E3AFA"/>
    <w:rsid w:val="004F676A"/>
    <w:rsid w:val="005354C3"/>
    <w:rsid w:val="005364F5"/>
    <w:rsid w:val="005451FF"/>
    <w:rsid w:val="005556EA"/>
    <w:rsid w:val="005947F4"/>
    <w:rsid w:val="005C31AF"/>
    <w:rsid w:val="005E2CC4"/>
    <w:rsid w:val="005E45A0"/>
    <w:rsid w:val="005E4E3E"/>
    <w:rsid w:val="005F52F3"/>
    <w:rsid w:val="00602758"/>
    <w:rsid w:val="00611955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26F37"/>
    <w:rsid w:val="00763B13"/>
    <w:rsid w:val="00764072"/>
    <w:rsid w:val="007648A2"/>
    <w:rsid w:val="007B2688"/>
    <w:rsid w:val="00825F96"/>
    <w:rsid w:val="00866E51"/>
    <w:rsid w:val="008C2047"/>
    <w:rsid w:val="008D5947"/>
    <w:rsid w:val="008D5DB6"/>
    <w:rsid w:val="00937AC6"/>
    <w:rsid w:val="00955DE9"/>
    <w:rsid w:val="00956309"/>
    <w:rsid w:val="009C3C89"/>
    <w:rsid w:val="009D3A8E"/>
    <w:rsid w:val="009D64C3"/>
    <w:rsid w:val="009F255C"/>
    <w:rsid w:val="009F6146"/>
    <w:rsid w:val="00A82ECD"/>
    <w:rsid w:val="00AB6AC4"/>
    <w:rsid w:val="00AD3B8C"/>
    <w:rsid w:val="00AE1070"/>
    <w:rsid w:val="00AE3342"/>
    <w:rsid w:val="00AE4819"/>
    <w:rsid w:val="00B418E6"/>
    <w:rsid w:val="00B93076"/>
    <w:rsid w:val="00BB65A7"/>
    <w:rsid w:val="00BD6340"/>
    <w:rsid w:val="00BE0D49"/>
    <w:rsid w:val="00C01713"/>
    <w:rsid w:val="00C2105F"/>
    <w:rsid w:val="00C8322F"/>
    <w:rsid w:val="00C91CAF"/>
    <w:rsid w:val="00C934C6"/>
    <w:rsid w:val="00CA022F"/>
    <w:rsid w:val="00CD32F6"/>
    <w:rsid w:val="00CE0FA2"/>
    <w:rsid w:val="00CE75D7"/>
    <w:rsid w:val="00CF2AA5"/>
    <w:rsid w:val="00CF72B8"/>
    <w:rsid w:val="00D106A4"/>
    <w:rsid w:val="00D22580"/>
    <w:rsid w:val="00D2542B"/>
    <w:rsid w:val="00D25D95"/>
    <w:rsid w:val="00D3198C"/>
    <w:rsid w:val="00D426BC"/>
    <w:rsid w:val="00D65CFB"/>
    <w:rsid w:val="00D72B64"/>
    <w:rsid w:val="00D8420F"/>
    <w:rsid w:val="00DA5824"/>
    <w:rsid w:val="00DC1EDA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EF6C57"/>
    <w:rsid w:val="00F214D7"/>
    <w:rsid w:val="00F4178E"/>
    <w:rsid w:val="00F658F3"/>
    <w:rsid w:val="00F95020"/>
    <w:rsid w:val="00FA066C"/>
    <w:rsid w:val="00FA3776"/>
    <w:rsid w:val="00FB0C2A"/>
    <w:rsid w:val="00FC3F24"/>
    <w:rsid w:val="00FC6897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url.cc/ZGGkx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hyperlink" Target="https://data.taipe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9</Pages>
  <Words>422</Words>
  <Characters>2408</Characters>
  <Application>Microsoft Office Word</Application>
  <DocSecurity>0</DocSecurity>
  <Lines>20</Lines>
  <Paragraphs>5</Paragraphs>
  <ScaleCrop>false</ScaleCrop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18</cp:revision>
  <cp:lastPrinted>2021-06-04T14:38:00Z</cp:lastPrinted>
  <dcterms:created xsi:type="dcterms:W3CDTF">2021-06-04T04:32:00Z</dcterms:created>
  <dcterms:modified xsi:type="dcterms:W3CDTF">2021-06-04T14:55:00Z</dcterms:modified>
</cp:coreProperties>
</file>